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254D" w:rsidRDefault="00A4715E" w:rsidP="00A4715E">
      <w:pPr>
        <w:jc w:val="center"/>
        <w:rPr>
          <w:b/>
          <w:sz w:val="32"/>
          <w:szCs w:val="32"/>
        </w:rPr>
      </w:pPr>
      <w:r w:rsidRPr="00A4715E">
        <w:rPr>
          <w:b/>
          <w:sz w:val="32"/>
          <w:szCs w:val="32"/>
        </w:rPr>
        <w:t>Database Project</w:t>
      </w:r>
    </w:p>
    <w:p w:rsidR="00F314CF" w:rsidRPr="00F314CF" w:rsidRDefault="00F314CF" w:rsidP="00A4715E">
      <w:pPr>
        <w:jc w:val="center"/>
        <w:rPr>
          <w:b/>
          <w:sz w:val="24"/>
          <w:szCs w:val="24"/>
        </w:rPr>
      </w:pPr>
      <w:r w:rsidRPr="00F314CF">
        <w:rPr>
          <w:b/>
          <w:sz w:val="24"/>
          <w:szCs w:val="24"/>
        </w:rPr>
        <w:t>Hunain Ali Raza</w:t>
      </w:r>
    </w:p>
    <w:p w:rsidR="00A4715E" w:rsidRDefault="00A4715E" w:rsidP="00A4715E">
      <w:pPr>
        <w:rPr>
          <w:b/>
        </w:rPr>
      </w:pPr>
      <w:r>
        <w:rPr>
          <w:b/>
        </w:rPr>
        <w:t>I</w:t>
      </w:r>
      <w:r w:rsidRPr="00A4715E">
        <w:rPr>
          <w:b/>
        </w:rPr>
        <w:t>nstructions to build the project</w:t>
      </w:r>
    </w:p>
    <w:p w:rsidR="00A4715E" w:rsidRDefault="00A4715E" w:rsidP="00A4715E">
      <w:r>
        <w:t xml:space="preserve">Restore the database. Change the connection string </w:t>
      </w:r>
      <w:r w:rsidRPr="00A4715E">
        <w:rPr>
          <w:b/>
        </w:rPr>
        <w:t>“con”</w:t>
      </w:r>
      <w:r>
        <w:rPr>
          <w:b/>
        </w:rPr>
        <w:t xml:space="preserve"> </w:t>
      </w:r>
      <w:r>
        <w:t>at the top of the following forms:</w:t>
      </w:r>
    </w:p>
    <w:p w:rsidR="00A4715E" w:rsidRDefault="00A4715E" w:rsidP="00A4715E">
      <w:pPr>
        <w:pStyle w:val="ListParagraph"/>
        <w:numPr>
          <w:ilvl w:val="0"/>
          <w:numId w:val="1"/>
        </w:numPr>
      </w:pPr>
      <w:r>
        <w:t>Main</w:t>
      </w:r>
    </w:p>
    <w:p w:rsidR="00A4715E" w:rsidRDefault="00A4715E" w:rsidP="00A4715E">
      <w:pPr>
        <w:pStyle w:val="ListParagraph"/>
        <w:numPr>
          <w:ilvl w:val="0"/>
          <w:numId w:val="1"/>
        </w:numPr>
      </w:pPr>
      <w:r>
        <w:t>Customer Info</w:t>
      </w:r>
    </w:p>
    <w:p w:rsidR="00A4715E" w:rsidRDefault="00A4715E" w:rsidP="00A4715E">
      <w:pPr>
        <w:pStyle w:val="ListParagraph"/>
        <w:numPr>
          <w:ilvl w:val="0"/>
          <w:numId w:val="1"/>
        </w:numPr>
      </w:pPr>
      <w:r>
        <w:t>New sale Purchase</w:t>
      </w:r>
    </w:p>
    <w:p w:rsidR="00A4715E" w:rsidRDefault="00A4715E" w:rsidP="00A4715E">
      <w:pPr>
        <w:rPr>
          <w:b/>
        </w:rPr>
      </w:pPr>
      <w:r>
        <w:rPr>
          <w:b/>
        </w:rPr>
        <w:t>D</w:t>
      </w:r>
      <w:r w:rsidRPr="00A4715E">
        <w:rPr>
          <w:b/>
        </w:rPr>
        <w:t>ocument illustrating the various screens and functionality of the system</w:t>
      </w:r>
    </w:p>
    <w:p w:rsidR="00A4715E" w:rsidRDefault="00A4715E" w:rsidP="00A4715E">
      <w:pPr>
        <w:rPr>
          <w:b/>
        </w:rPr>
      </w:pPr>
    </w:p>
    <w:p w:rsidR="00A4715E" w:rsidRDefault="00A4715E" w:rsidP="00A4715E">
      <w:pPr>
        <w:rPr>
          <w:b/>
        </w:rPr>
      </w:pPr>
      <w:r>
        <w:rPr>
          <w:noProof/>
        </w:rPr>
        <w:drawing>
          <wp:inline distT="0" distB="0" distL="0" distR="0" wp14:anchorId="3E6FC6BC" wp14:editId="55A82A8F">
            <wp:extent cx="3325236" cy="2934032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"/>
                    <a:srcRect l="1741" t="4285" r="39096" b="2857"/>
                    <a:stretch/>
                  </pic:blipFill>
                  <pic:spPr bwMode="auto">
                    <a:xfrm>
                      <a:off x="0" y="0"/>
                      <a:ext cx="3327050" cy="29356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4715E" w:rsidRDefault="00A4715E" w:rsidP="00A4715E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7F71D7A6" wp14:editId="1B8A640C">
            <wp:extent cx="3053300" cy="257622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/>
                    <a:srcRect l="4283" t="6666" r="44318" b="16190"/>
                    <a:stretch/>
                  </pic:blipFill>
                  <pic:spPr bwMode="auto">
                    <a:xfrm>
                      <a:off x="0" y="0"/>
                      <a:ext cx="3054967" cy="2577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4715E" w:rsidRDefault="00A4715E" w:rsidP="00A4715E">
      <w:pPr>
        <w:rPr>
          <w:b/>
        </w:rPr>
      </w:pPr>
      <w:r>
        <w:rPr>
          <w:noProof/>
        </w:rPr>
        <w:drawing>
          <wp:inline distT="0" distB="0" distL="0" distR="0" wp14:anchorId="200E0537" wp14:editId="504F105A">
            <wp:extent cx="3108960" cy="2743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/>
                    <a:srcRect l="4284" r="43381" b="17857"/>
                    <a:stretch/>
                  </pic:blipFill>
                  <pic:spPr bwMode="auto">
                    <a:xfrm>
                      <a:off x="0" y="0"/>
                      <a:ext cx="3110656" cy="27446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AC4C68" wp14:editId="72AA57B3">
            <wp:extent cx="2886323" cy="24410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/>
                    <a:srcRect l="1472" t="1429" r="49939" b="25476"/>
                    <a:stretch/>
                  </pic:blipFill>
                  <pic:spPr bwMode="auto">
                    <a:xfrm>
                      <a:off x="0" y="0"/>
                      <a:ext cx="2887899" cy="24423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314CF" w:rsidRDefault="00F314CF" w:rsidP="00A4715E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6E9EDB64" wp14:editId="229E37D8">
            <wp:extent cx="3156668" cy="2496710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/>
                    <a:srcRect l="4016" t="5476" r="42845" b="19763"/>
                    <a:stretch/>
                  </pic:blipFill>
                  <pic:spPr bwMode="auto">
                    <a:xfrm>
                      <a:off x="0" y="0"/>
                      <a:ext cx="3158390" cy="24980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314CF" w:rsidRDefault="00F314CF" w:rsidP="00A4715E">
      <w:pPr>
        <w:rPr>
          <w:b/>
        </w:rPr>
      </w:pPr>
    </w:p>
    <w:p w:rsidR="00F314CF" w:rsidRDefault="00F314CF" w:rsidP="00A4715E">
      <w:pPr>
        <w:rPr>
          <w:b/>
        </w:rPr>
      </w:pPr>
      <w:r>
        <w:rPr>
          <w:noProof/>
        </w:rPr>
        <w:drawing>
          <wp:inline distT="0" distB="0" distL="0" distR="0" wp14:anchorId="6BA95965" wp14:editId="143C9F1A">
            <wp:extent cx="3442915" cy="2289976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/>
                    <a:srcRect r="42042" b="31429"/>
                    <a:stretch/>
                  </pic:blipFill>
                  <pic:spPr bwMode="auto">
                    <a:xfrm>
                      <a:off x="0" y="0"/>
                      <a:ext cx="3444793" cy="2291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314CF" w:rsidRDefault="00F314CF" w:rsidP="00A4715E">
      <w:pPr>
        <w:rPr>
          <w:b/>
        </w:rPr>
      </w:pPr>
    </w:p>
    <w:p w:rsidR="00F314CF" w:rsidRDefault="00F314CF" w:rsidP="00A4715E">
      <w:pPr>
        <w:rPr>
          <w:b/>
        </w:rPr>
      </w:pPr>
      <w:r>
        <w:rPr>
          <w:b/>
        </w:rPr>
        <w:t>Functionality</w:t>
      </w:r>
    </w:p>
    <w:p w:rsidR="00E8042D" w:rsidRDefault="00F314CF" w:rsidP="00A4715E">
      <w:r>
        <w:t xml:space="preserve">The </w:t>
      </w:r>
      <w:r w:rsidR="00E8042D">
        <w:t>above are the search screens,</w:t>
      </w:r>
      <w:r>
        <w:t xml:space="preserve"> the customer information screen</w:t>
      </w:r>
      <w:r w:rsidR="00E8042D">
        <w:t xml:space="preserve"> and new sale/purchase screen. Forms are made for every aspect and functionality of the program but the connections but functionality couldn’t be added for some.</w:t>
      </w:r>
    </w:p>
    <w:p w:rsidR="00F314CF" w:rsidRDefault="00F314CF" w:rsidP="00A4715E">
      <w:pPr>
        <w:rPr>
          <w:b/>
        </w:rPr>
      </w:pPr>
      <w:r w:rsidRPr="00F314CF">
        <w:rPr>
          <w:b/>
        </w:rPr>
        <w:t>How project requirements are fulfilled (trigger, view, stored procedure, data population, etc...)</w:t>
      </w:r>
    </w:p>
    <w:p w:rsidR="00F314CF" w:rsidRDefault="00F314CF" w:rsidP="00F314CF">
      <w:pPr>
        <w:pStyle w:val="ListParagraph"/>
        <w:numPr>
          <w:ilvl w:val="0"/>
          <w:numId w:val="2"/>
        </w:numPr>
      </w:pPr>
      <w:r>
        <w:t>Customer table has a million rows and the all the others except for warehouses have over 50000 rows</w:t>
      </w:r>
    </w:p>
    <w:p w:rsidR="00F314CF" w:rsidRDefault="00F314CF" w:rsidP="00F314CF">
      <w:pPr>
        <w:pStyle w:val="ListParagraph"/>
        <w:numPr>
          <w:ilvl w:val="0"/>
          <w:numId w:val="2"/>
        </w:numPr>
      </w:pPr>
      <w:r>
        <w:t>Views are implemented in the main form in the view tab</w:t>
      </w:r>
      <w:r w:rsidR="00D558D4">
        <w:t>. The radio buttons have to be toggled for the query to run and show the result.</w:t>
      </w:r>
      <w:bookmarkStart w:id="0" w:name="_GoBack"/>
      <w:bookmarkEnd w:id="0"/>
    </w:p>
    <w:p w:rsidR="00F314CF" w:rsidRPr="00F314CF" w:rsidRDefault="00F314CF" w:rsidP="00A4715E"/>
    <w:sectPr w:rsidR="00F314CF" w:rsidRPr="00F314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2B74AF"/>
    <w:multiLevelType w:val="hybridMultilevel"/>
    <w:tmpl w:val="56D21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7F9357B"/>
    <w:multiLevelType w:val="hybridMultilevel"/>
    <w:tmpl w:val="C5CCC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NTIxszA3sDQzMzZS0lEKTi0uzszPAykwrgUAaB1zTywAAAA="/>
  </w:docVars>
  <w:rsids>
    <w:rsidRoot w:val="00A4715E"/>
    <w:rsid w:val="003914DA"/>
    <w:rsid w:val="00A4715E"/>
    <w:rsid w:val="00CF3738"/>
    <w:rsid w:val="00D558D4"/>
    <w:rsid w:val="00E8042D"/>
    <w:rsid w:val="00F31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71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471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15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71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471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15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nain</dc:creator>
  <cp:lastModifiedBy>Hunain</cp:lastModifiedBy>
  <cp:revision>3</cp:revision>
  <dcterms:created xsi:type="dcterms:W3CDTF">2018-12-21T07:54:00Z</dcterms:created>
  <dcterms:modified xsi:type="dcterms:W3CDTF">2018-12-21T12:37:00Z</dcterms:modified>
</cp:coreProperties>
</file>